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5378"/>
        <w:gridCol w:w="2694"/>
      </w:tblGrid>
      <w:tr w:rsidR="00E24952" w:rsidRPr="003674D3" w14:paraId="7F51D953" w14:textId="77777777" w:rsidTr="00ED459C">
        <w:trPr>
          <w:trHeight w:val="435"/>
        </w:trPr>
        <w:tc>
          <w:tcPr>
            <w:tcW w:w="5936" w:type="dxa"/>
            <w:gridSpan w:val="2"/>
            <w:shd w:val="clear" w:color="auto" w:fill="001E33"/>
          </w:tcPr>
          <w:p w14:paraId="1240ACBB" w14:textId="77777777" w:rsidR="00672653" w:rsidRPr="003674D3" w:rsidRDefault="00E24952" w:rsidP="00672653">
            <w:pPr>
              <w:tabs>
                <w:tab w:val="right" w:pos="6030"/>
              </w:tabs>
              <w:bidi/>
              <w:spacing w:after="0" w:line="240" w:lineRule="auto"/>
              <w:ind w:left="720"/>
              <w:jc w:val="both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  <w:t>اسم عضو المجلس</w:t>
            </w:r>
          </w:p>
          <w:p w14:paraId="562F3363" w14:textId="77777777" w:rsidR="00E24952" w:rsidRPr="003674D3" w:rsidRDefault="00E24952" w:rsidP="00672653">
            <w:pPr>
              <w:tabs>
                <w:tab w:val="right" w:pos="6030"/>
              </w:tabs>
              <w:bidi/>
              <w:spacing w:after="0" w:line="240" w:lineRule="auto"/>
              <w:ind w:left="720"/>
              <w:jc w:val="both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  <w:t>Name of Board Member</w:t>
            </w:r>
          </w:p>
        </w:tc>
        <w:tc>
          <w:tcPr>
            <w:tcW w:w="2694" w:type="dxa"/>
            <w:shd w:val="clear" w:color="auto" w:fill="001E33"/>
          </w:tcPr>
          <w:p w14:paraId="6BD3324E" w14:textId="77777777" w:rsidR="00672653" w:rsidRPr="003674D3" w:rsidRDefault="00E24952" w:rsidP="00672653">
            <w:pPr>
              <w:tabs>
                <w:tab w:val="right" w:pos="2322"/>
              </w:tabs>
              <w:bidi/>
              <w:spacing w:after="0" w:line="240" w:lineRule="auto"/>
              <w:jc w:val="center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  <w:t>رقم الهوية</w:t>
            </w:r>
          </w:p>
          <w:p w14:paraId="203DD645" w14:textId="77777777" w:rsidR="00E24952" w:rsidRPr="003674D3" w:rsidRDefault="00E24952" w:rsidP="00672653">
            <w:pPr>
              <w:tabs>
                <w:tab w:val="right" w:pos="2322"/>
              </w:tabs>
              <w:bidi/>
              <w:spacing w:after="0" w:line="240" w:lineRule="auto"/>
              <w:jc w:val="center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  <w:t>ID Number</w:t>
            </w:r>
          </w:p>
        </w:tc>
      </w:tr>
      <w:tr w:rsidR="00AA24D2" w:rsidRPr="003674D3" w14:paraId="01F2529E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20B3134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247915497"/>
            <w:placeholder>
              <w:docPart w:val="8989CC17E0AE4870BA79CABF826B3D38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26B48A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143474578"/>
            <w:placeholder>
              <w:docPart w:val="97D2CDCD63494FC7AE63D502C0597A46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68CFAB7A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3C1211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858276D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443535583"/>
            <w:placeholder>
              <w:docPart w:val="A047052AF2314CF68611E3AA03B6DCEC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8ED6AFF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07064097"/>
            <w:placeholder>
              <w:docPart w:val="7BF94B1DB5B640A08AC1D6ABCA98172E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72EA6C8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3179C156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31F78C7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2132080486"/>
            <w:placeholder>
              <w:docPart w:val="951D6AE55C044A56B82194FBB1047A87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696922B6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479493382"/>
            <w:placeholder>
              <w:docPart w:val="2984A5E2244847F697D984FA17833536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16597B6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20144F2E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26FADE21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85309574"/>
            <w:placeholder>
              <w:docPart w:val="017A91F5AB494BF8A8C7972F2AE3296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1286DD3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505864905"/>
            <w:placeholder>
              <w:docPart w:val="22800ACE45A74D1EB848E76ACAA1188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709DA9C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39D254D0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62E5D65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1613661512"/>
            <w:placeholder>
              <w:docPart w:val="0AE04D9FFF9348929BE1FB31FFEED9A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BC1C2AE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452630116"/>
            <w:placeholder>
              <w:docPart w:val="C0ADEB58EA1B42E09032242CBAA0BE79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535688FE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CD14CA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550C6F8D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408508285"/>
            <w:placeholder>
              <w:docPart w:val="78F573E6CCDB459687740F3059E2E56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592052B5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2000236728"/>
            <w:placeholder>
              <w:docPart w:val="4FE133F591DF461F92679129E70162B4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811C577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194B052B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3476AE7C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442149813"/>
            <w:placeholder>
              <w:docPart w:val="6EF733B5573E4456A3605F88B2C49445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810A2CA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37816341"/>
            <w:placeholder>
              <w:docPart w:val="221E8BD2EA604B68A63490817874377A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141EDC2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53186DF5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6E12065B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2109422427"/>
            <w:placeholder>
              <w:docPart w:val="6577369BAA3243F59F6E7832AA201A3E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48AB2B1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819105584"/>
            <w:placeholder>
              <w:docPart w:val="EBEF21EBE6FD4FC59118008840901D42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7F5FDDB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28AEBC0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6B3F4112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2088954308"/>
            <w:placeholder>
              <w:docPart w:val="7C5261435180496AA07D9CC53107C6EF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4B02D0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514351557"/>
            <w:placeholder>
              <w:docPart w:val="BEE843FA75304A9CB8942128BA352187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25BD1993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13A481A9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6830C4E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1803306805"/>
            <w:placeholder>
              <w:docPart w:val="57DA6AE3A87C4D018DBC969DADFFDE6B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6C7BC0D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853789300"/>
            <w:placeholder>
              <w:docPart w:val="64C8ED0DE5FA4875ADAF59B53B113B11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62A29E6C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71F445B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290EDD81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306279708"/>
            <w:placeholder>
              <w:docPart w:val="0CAF0704884B43948A32092AE8F1EB37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3A545EAD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625608205"/>
            <w:placeholder>
              <w:docPart w:val="F4073B5A1E27499182548DBB985F6CA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51C0F142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7531904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3238E64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717354950"/>
            <w:placeholder>
              <w:docPart w:val="9F1B061FD03F4FCC9532D1CC8F60F42B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61A778E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430188816"/>
            <w:placeholder>
              <w:docPart w:val="30224BF318AD4822B697CA6637657F3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0696BA4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672653" w:rsidRPr="003674D3" w14:paraId="3BC5EACD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79F38F42" w14:textId="77777777" w:rsidR="00672653" w:rsidRPr="00395D06" w:rsidRDefault="00672653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697276381"/>
            <w:placeholder>
              <w:docPart w:val="83B38ADB6EF64686A20C994F595B21B3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FCBD948" w14:textId="77777777" w:rsidR="00672653" w:rsidRPr="003674D3" w:rsidRDefault="00672653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26489930"/>
            <w:placeholder>
              <w:docPart w:val="42D7D1B804E74B2DAFAFA42C64042102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A5B4DD7" w14:textId="77777777" w:rsidR="00672653" w:rsidRPr="003674D3" w:rsidRDefault="00672653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672653" w:rsidRPr="003674D3" w14:paraId="0721B2F9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32CD8F11" w14:textId="77777777" w:rsidR="00672653" w:rsidRPr="00395D06" w:rsidRDefault="00672653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067230580"/>
            <w:placeholder>
              <w:docPart w:val="35069D7D411646A5A3BAC5CB24D6D45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12F65BCA" w14:textId="77777777" w:rsidR="00672653" w:rsidRPr="003674D3" w:rsidRDefault="00672653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475902310"/>
            <w:placeholder>
              <w:docPart w:val="1C0BB4E9862E49E1A6B7B0969F1E9308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02C1B58" w14:textId="77777777" w:rsidR="00672653" w:rsidRPr="003674D3" w:rsidRDefault="00672653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</w:tbl>
    <w:p w14:paraId="32DBB02F" w14:textId="77777777" w:rsidR="00672653" w:rsidRPr="003674D3" w:rsidRDefault="00672653" w:rsidP="00F826D1">
      <w:pPr>
        <w:bidi/>
        <w:spacing w:after="0" w:line="240" w:lineRule="auto"/>
        <w:jc w:val="both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3102B79E" w14:textId="77777777" w:rsidR="00672653" w:rsidRPr="003674D3" w:rsidRDefault="00672653" w:rsidP="00672653">
      <w:pPr>
        <w:bidi/>
        <w:spacing w:after="0" w:line="240" w:lineRule="auto"/>
        <w:jc w:val="both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504AF93F" w14:textId="77777777" w:rsidR="00626CA4" w:rsidRPr="003674D3" w:rsidRDefault="00223F0C" w:rsidP="0080299F">
      <w:pPr>
        <w:tabs>
          <w:tab w:val="center" w:pos="4320"/>
          <w:tab w:val="right" w:pos="8640"/>
        </w:tabs>
        <w:bidi/>
        <w:spacing w:after="0" w:line="240" w:lineRule="auto"/>
        <w:jc w:val="both"/>
        <w:rPr>
          <w:rFonts w:ascii="Avenir Arabic Book" w:hAnsi="Avenir Arabic Book" w:cs="Avenir Arabic Book"/>
          <w:sz w:val="20"/>
          <w:szCs w:val="20"/>
        </w:rPr>
      </w:pPr>
      <w:sdt>
        <w:sdtPr>
          <w:rPr>
            <w:rFonts w:ascii="Avenir Arabic Book" w:hAnsi="Avenir Arabic Book" w:cs="Avenir Arabic Book"/>
            <w:sz w:val="20"/>
            <w:szCs w:val="20"/>
            <w:rtl/>
          </w:rPr>
          <w:id w:val="-32882796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venir Arabic Book" w:hAnsi="Avenir Arabic Book" w:cs="Avenir Arabic Book"/>
                <w:sz w:val="20"/>
                <w:szCs w:val="20"/>
                <w:rtl/>
              </w:rPr>
              <w:id w:val="998767105"/>
              <w:placeholder>
                <w:docPart w:val="DefaultPlaceholder_-1854013440"/>
              </w:placeholder>
            </w:sdtPr>
            <w:sdtEndPr/>
            <w:sdtContent>
              <w:r w:rsidR="0080299F" w:rsidRPr="003674D3">
                <w:rPr>
                  <w:rFonts w:ascii="Avenir Arabic Book" w:hAnsi="Avenir Arabic Book" w:cs="Avenir Arabic Book"/>
                  <w:sz w:val="20"/>
                  <w:szCs w:val="20"/>
                  <w:u w:val="single"/>
                  <w:rtl/>
                </w:rPr>
                <w:t xml:space="preserve">                                                                          </w:t>
              </w:r>
            </w:sdtContent>
          </w:sdt>
        </w:sdtContent>
      </w:sdt>
      <w:r w:rsidR="0080299F" w:rsidRPr="003674D3">
        <w:rPr>
          <w:rFonts w:ascii="Avenir Arabic Book" w:hAnsi="Avenir Arabic Book" w:cs="Avenir Arabic Book"/>
          <w:sz w:val="20"/>
          <w:szCs w:val="20"/>
          <w:rtl/>
        </w:rPr>
        <w:tab/>
      </w:r>
      <w:r w:rsidR="0080299F" w:rsidRPr="003674D3">
        <w:rPr>
          <w:rFonts w:ascii="Avenir Arabic Book" w:hAnsi="Avenir Arabic Book" w:cs="Avenir Arabic Book"/>
          <w:sz w:val="20"/>
          <w:szCs w:val="20"/>
          <w:rtl/>
        </w:rPr>
        <w:tab/>
      </w:r>
      <w:sdt>
        <w:sdtPr>
          <w:rPr>
            <w:rFonts w:ascii="Avenir Arabic Book" w:hAnsi="Avenir Arabic Book" w:cs="Avenir Arabic Book"/>
            <w:sz w:val="20"/>
            <w:szCs w:val="20"/>
            <w:rtl/>
          </w:rPr>
          <w:id w:val="-2130074351"/>
          <w:placeholder>
            <w:docPart w:val="DefaultPlaceholder_-1854013440"/>
          </w:placeholder>
        </w:sdtPr>
        <w:sdtEndPr/>
        <w:sdtContent>
          <w:r w:rsidR="0080299F" w:rsidRPr="003674D3">
            <w:rPr>
              <w:rFonts w:ascii="Avenir Arabic Book" w:hAnsi="Avenir Arabic Book" w:cs="Avenir Arabic Book"/>
              <w:sz w:val="20"/>
              <w:szCs w:val="20"/>
              <w:u w:val="single"/>
            </w:rPr>
            <w:t xml:space="preserve">                                        </w:t>
          </w:r>
          <w:bookmarkStart w:id="0" w:name="_GoBack"/>
          <w:bookmarkEnd w:id="0"/>
          <w:r w:rsidR="0080299F" w:rsidRPr="003674D3">
            <w:rPr>
              <w:rFonts w:ascii="Avenir Arabic Book" w:hAnsi="Avenir Arabic Book" w:cs="Avenir Arabic Book"/>
              <w:sz w:val="20"/>
              <w:szCs w:val="20"/>
              <w:u w:val="single"/>
            </w:rPr>
            <w:t xml:space="preserve">                                </w:t>
          </w:r>
        </w:sdtContent>
      </w:sdt>
    </w:p>
    <w:tbl>
      <w:tblPr>
        <w:tblStyle w:val="TableGrid"/>
        <w:tblpPr w:leftFromText="180" w:rightFromText="180" w:vertAnchor="text" w:horzAnchor="margin" w:tblpY="3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615"/>
        <w:gridCol w:w="3956"/>
      </w:tblGrid>
      <w:tr w:rsidR="00F826D1" w:rsidRPr="003674D3" w14:paraId="5E32B938" w14:textId="77777777" w:rsidTr="0080299F">
        <w:tc>
          <w:tcPr>
            <w:tcW w:w="4069" w:type="dxa"/>
            <w:shd w:val="clear" w:color="auto" w:fill="auto"/>
          </w:tcPr>
          <w:p w14:paraId="6748BF59" w14:textId="77777777" w:rsidR="00F826D1" w:rsidRPr="003674D3" w:rsidRDefault="00F826D1" w:rsidP="00672653">
            <w:pPr>
              <w:tabs>
                <w:tab w:val="left" w:pos="2970"/>
              </w:tabs>
              <w:bidi/>
              <w:spacing w:after="0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>اسم وتوقيع الشخص المفوض:</w:t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ab/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  <w:rtl/>
              </w:rPr>
              <w:t>الختم الرسمي</w:t>
            </w:r>
          </w:p>
        </w:tc>
        <w:tc>
          <w:tcPr>
            <w:tcW w:w="615" w:type="dxa"/>
            <w:shd w:val="clear" w:color="auto" w:fill="auto"/>
          </w:tcPr>
          <w:p w14:paraId="6CE1B4E3" w14:textId="77777777" w:rsidR="00F826D1" w:rsidRPr="003674D3" w:rsidRDefault="00F826D1" w:rsidP="00F826D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</w:p>
        </w:tc>
        <w:tc>
          <w:tcPr>
            <w:tcW w:w="3956" w:type="dxa"/>
            <w:shd w:val="clear" w:color="auto" w:fill="auto"/>
          </w:tcPr>
          <w:p w14:paraId="29E55676" w14:textId="77777777" w:rsidR="00F826D1" w:rsidRPr="003674D3" w:rsidRDefault="00F826D1" w:rsidP="00672653">
            <w:pPr>
              <w:tabs>
                <w:tab w:val="left" w:pos="2790"/>
              </w:tabs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>Authorized Person Name and Signature:</w:t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</w:rPr>
              <w:t>Official Stamp</w:t>
            </w:r>
          </w:p>
        </w:tc>
      </w:tr>
    </w:tbl>
    <w:p w14:paraId="5AF876B4" w14:textId="77777777" w:rsidR="00370066" w:rsidRPr="003674D3" w:rsidRDefault="00370066" w:rsidP="00E24952">
      <w:pPr>
        <w:bidi/>
        <w:spacing w:after="0" w:line="240" w:lineRule="auto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08EEBDAC" w14:textId="77777777" w:rsidR="00E24952" w:rsidRPr="003674D3" w:rsidRDefault="00E24952" w:rsidP="00E24952">
      <w:pPr>
        <w:bidi/>
        <w:spacing w:after="0" w:line="240" w:lineRule="auto"/>
        <w:rPr>
          <w:rFonts w:ascii="Avenir Arabic Book" w:hAnsi="Avenir Arabic Book" w:cs="Avenir Arabic Book"/>
          <w:b/>
          <w:bCs/>
          <w:sz w:val="20"/>
          <w:szCs w:val="20"/>
          <w:rtl/>
        </w:rPr>
      </w:pPr>
    </w:p>
    <w:sectPr w:rsidR="00E24952" w:rsidRPr="003674D3" w:rsidSect="00E24952">
      <w:headerReference w:type="default" r:id="rId7"/>
      <w:footerReference w:type="default" r:id="rId8"/>
      <w:pgSz w:w="12240" w:h="15840"/>
      <w:pgMar w:top="1526" w:right="1800" w:bottom="63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A51D8" w14:textId="77777777" w:rsidR="00223F0C" w:rsidRDefault="00223F0C" w:rsidP="0093327C">
      <w:pPr>
        <w:spacing w:after="0" w:line="240" w:lineRule="auto"/>
      </w:pPr>
      <w:r>
        <w:separator/>
      </w:r>
    </w:p>
  </w:endnote>
  <w:endnote w:type="continuationSeparator" w:id="0">
    <w:p w14:paraId="0C46EE70" w14:textId="77777777" w:rsidR="00223F0C" w:rsidRDefault="00223F0C" w:rsidP="00933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TheSansArabic Plain">
    <w:altName w:val="Segoe UI"/>
    <w:panose1 w:val="00000000000000000000"/>
    <w:charset w:val="00"/>
    <w:family w:val="swiss"/>
    <w:notTrueType/>
    <w:pitch w:val="variable"/>
    <w:sig w:usb0="00000000" w:usb1="D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4768C" w14:textId="001F7F6F" w:rsidR="00E30643" w:rsidRDefault="00672653">
    <w:pPr>
      <w:pStyle w:val="Footer"/>
    </w:pPr>
    <w:r w:rsidRPr="00672653">
      <w:rPr>
        <w:sz w:val="14"/>
        <w:szCs w:val="14"/>
      </w:rPr>
      <w:t>V1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98345" w14:textId="77777777" w:rsidR="00223F0C" w:rsidRDefault="00223F0C" w:rsidP="0093327C">
      <w:pPr>
        <w:spacing w:after="0" w:line="240" w:lineRule="auto"/>
      </w:pPr>
      <w:r>
        <w:separator/>
      </w:r>
    </w:p>
  </w:footnote>
  <w:footnote w:type="continuationSeparator" w:id="0">
    <w:p w14:paraId="6EA965D0" w14:textId="77777777" w:rsidR="00223F0C" w:rsidRDefault="00223F0C" w:rsidP="00933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1"/>
      <w:gridCol w:w="6519"/>
    </w:tblGrid>
    <w:tr w:rsidR="00CC2507" w:rsidRPr="0096205E" w14:paraId="6E1E9BD9" w14:textId="77777777" w:rsidTr="00A90FE8">
      <w:tc>
        <w:tcPr>
          <w:tcW w:w="2310" w:type="dxa"/>
          <w:vMerge w:val="restart"/>
        </w:tcPr>
        <w:p w14:paraId="5189737C" w14:textId="77777777" w:rsidR="00CC2507" w:rsidRDefault="00CC2507" w:rsidP="00CC2507">
          <w:pPr>
            <w:pStyle w:val="Header"/>
            <w:rPr>
              <w:rFonts w:ascii="TheSansArabic Plain" w:hAnsi="TheSansArabic Plain" w:cs="TheSansArabic Plain"/>
              <w:noProof/>
              <w:sz w:val="18"/>
              <w:szCs w:val="18"/>
            </w:rPr>
          </w:pPr>
          <w:r>
            <w:rPr>
              <w:rFonts w:ascii="TheSansArabic Plain" w:hAnsi="TheSansArabic Plain" w:cs="TheSansArabic Plain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92E0096" wp14:editId="44D937EF">
                <wp:simplePos x="0" y="0"/>
                <wp:positionH relativeFrom="column">
                  <wp:posOffset>363220</wp:posOffset>
                </wp:positionH>
                <wp:positionV relativeFrom="paragraph">
                  <wp:posOffset>1270</wp:posOffset>
                </wp:positionV>
                <wp:extent cx="1096624" cy="715645"/>
                <wp:effectExtent l="0" t="0" r="0" b="0"/>
                <wp:wrapNone/>
                <wp:docPr id="3" name="Picture 3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 with low confidence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6624" cy="715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933" w:type="dxa"/>
        </w:tcPr>
        <w:p w14:paraId="212045B3" w14:textId="77777777" w:rsidR="00CC2507" w:rsidRPr="0096205E" w:rsidRDefault="00CC2507" w:rsidP="00CC2507">
          <w:pPr>
            <w:pStyle w:val="Header"/>
            <w:rPr>
              <w:b/>
              <w:bCs/>
              <w:sz w:val="18"/>
              <w:szCs w:val="18"/>
              <w:rtl/>
            </w:rPr>
          </w:pPr>
        </w:p>
      </w:tc>
    </w:tr>
    <w:tr w:rsidR="00CC2507" w:rsidRPr="0096205E" w14:paraId="68CFDBBE" w14:textId="77777777" w:rsidTr="00A90FE8">
      <w:tc>
        <w:tcPr>
          <w:tcW w:w="2310" w:type="dxa"/>
          <w:vMerge/>
        </w:tcPr>
        <w:p w14:paraId="274DBA09" w14:textId="77777777" w:rsidR="00CC2507" w:rsidRDefault="00CC2507" w:rsidP="00CC2507">
          <w:pPr>
            <w:pStyle w:val="Header"/>
            <w:rPr>
              <w:rtl/>
            </w:rPr>
          </w:pPr>
        </w:p>
      </w:tc>
      <w:tc>
        <w:tcPr>
          <w:tcW w:w="6933" w:type="dxa"/>
        </w:tcPr>
        <w:p w14:paraId="6BE6BBD1" w14:textId="77777777" w:rsidR="00CC2507" w:rsidRPr="00920014" w:rsidRDefault="00CC2507" w:rsidP="00CC2507">
          <w:pPr>
            <w:pStyle w:val="Header"/>
            <w:tabs>
              <w:tab w:val="right" w:pos="3712"/>
            </w:tabs>
            <w:rPr>
              <w:sz w:val="16"/>
              <w:szCs w:val="16"/>
            </w:rPr>
          </w:pPr>
          <w:r w:rsidRPr="00920014">
            <w:rPr>
              <w:sz w:val="16"/>
              <w:szCs w:val="16"/>
            </w:rPr>
            <w:t>Form No. (</w:t>
          </w:r>
          <w:r>
            <w:rPr>
              <w:sz w:val="16"/>
              <w:szCs w:val="16"/>
            </w:rPr>
            <w:t>1</w:t>
          </w:r>
          <w:r w:rsidRPr="00920014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C</w:t>
          </w:r>
          <w:r w:rsidRPr="00920014">
            <w:rPr>
              <w:sz w:val="16"/>
              <w:szCs w:val="16"/>
            </w:rPr>
            <w:t>)</w:t>
          </w:r>
          <w:r w:rsidRPr="00920014">
            <w:rPr>
              <w:sz w:val="16"/>
              <w:szCs w:val="16"/>
            </w:rPr>
            <w:tab/>
          </w:r>
          <w:r w:rsidRPr="00920014">
            <w:rPr>
              <w:rFonts w:hint="cs"/>
              <w:sz w:val="16"/>
              <w:szCs w:val="16"/>
              <w:rtl/>
            </w:rPr>
            <w:t>نموذج رقم (</w:t>
          </w:r>
          <w:r>
            <w:rPr>
              <w:rFonts w:hint="cs"/>
              <w:sz w:val="16"/>
              <w:szCs w:val="16"/>
              <w:rtl/>
            </w:rPr>
            <w:t>1</w:t>
          </w:r>
          <w:r w:rsidRPr="00920014">
            <w:rPr>
              <w:rFonts w:hint="cs"/>
              <w:sz w:val="16"/>
              <w:szCs w:val="16"/>
              <w:rtl/>
            </w:rPr>
            <w:t>-</w:t>
          </w:r>
          <w:r>
            <w:rPr>
              <w:rFonts w:hint="cs"/>
              <w:sz w:val="16"/>
              <w:szCs w:val="16"/>
              <w:rtl/>
            </w:rPr>
            <w:t>ج</w:t>
          </w:r>
          <w:r w:rsidRPr="00920014">
            <w:rPr>
              <w:rFonts w:hint="cs"/>
              <w:sz w:val="16"/>
              <w:szCs w:val="16"/>
              <w:rtl/>
            </w:rPr>
            <w:t xml:space="preserve">) </w:t>
          </w:r>
        </w:p>
        <w:p w14:paraId="0DC024E2" w14:textId="77777777" w:rsidR="00CC2507" w:rsidRPr="0096205E" w:rsidRDefault="00CC2507" w:rsidP="00CC2507">
          <w:pPr>
            <w:pStyle w:val="Header"/>
            <w:rPr>
              <w:b/>
              <w:bCs/>
              <w:sz w:val="18"/>
              <w:szCs w:val="18"/>
              <w:rtl/>
            </w:rPr>
          </w:pPr>
          <w:r>
            <w:rPr>
              <w:rFonts w:hint="cs"/>
              <w:b/>
              <w:bCs/>
              <w:sz w:val="18"/>
              <w:szCs w:val="18"/>
              <w:rtl/>
            </w:rPr>
            <w:t>قائمة أعضاء مجلس الإدارة لبند إبراء الذمة</w:t>
          </w:r>
        </w:p>
        <w:p w14:paraId="1F53B191" w14:textId="77777777" w:rsidR="00CC2507" w:rsidRPr="0096205E" w:rsidRDefault="00CC2507" w:rsidP="00CC2507">
          <w:pPr>
            <w:pStyle w:val="Header"/>
            <w:rPr>
              <w:b/>
              <w:bCs/>
              <w:sz w:val="18"/>
              <w:szCs w:val="18"/>
              <w:lang w:val="en-GB"/>
            </w:rPr>
          </w:pPr>
          <w:r>
            <w:rPr>
              <w:b/>
              <w:bCs/>
              <w:sz w:val="18"/>
              <w:szCs w:val="18"/>
              <w:lang w:val="en-GB"/>
            </w:rPr>
            <w:t>List of BOD for Discharging Debts Item</w:t>
          </w:r>
        </w:p>
      </w:tc>
    </w:tr>
  </w:tbl>
  <w:p w14:paraId="48A2DA96" w14:textId="3EAE90BB" w:rsidR="0093327C" w:rsidRPr="00CC2507" w:rsidRDefault="0093327C" w:rsidP="00CC2507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76163"/>
    <w:multiLevelType w:val="hybridMultilevel"/>
    <w:tmpl w:val="B1AEC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C0424"/>
    <w:multiLevelType w:val="hybridMultilevel"/>
    <w:tmpl w:val="B7AA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D10F1"/>
    <w:multiLevelType w:val="hybridMultilevel"/>
    <w:tmpl w:val="5C4C5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vxIZWvSs2LI8bYP/Z8bHHwNmx4SrFFDiK8j09Cv0k7kpbt5cFn7fyXQ9JffsyU9OSZfi8uoC5UFSdyYR+7WIw==" w:salt="2RfH6CM3p2RxJcjYdpo8G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M0NjYyMTGwMLFQ0lEKTi0uzszPAykwrAUAAe5CmCwAAAA="/>
  </w:docVars>
  <w:rsids>
    <w:rsidRoot w:val="00626CA4"/>
    <w:rsid w:val="00002664"/>
    <w:rsid w:val="000458E9"/>
    <w:rsid w:val="00052DCF"/>
    <w:rsid w:val="000F689C"/>
    <w:rsid w:val="00104BF1"/>
    <w:rsid w:val="001155A7"/>
    <w:rsid w:val="001C7BCB"/>
    <w:rsid w:val="00223F0C"/>
    <w:rsid w:val="00327357"/>
    <w:rsid w:val="003674D3"/>
    <w:rsid w:val="00370066"/>
    <w:rsid w:val="00374BB8"/>
    <w:rsid w:val="00395D06"/>
    <w:rsid w:val="00626CA4"/>
    <w:rsid w:val="00672653"/>
    <w:rsid w:val="00792738"/>
    <w:rsid w:val="0080299F"/>
    <w:rsid w:val="008726F5"/>
    <w:rsid w:val="0093327C"/>
    <w:rsid w:val="00944DA8"/>
    <w:rsid w:val="00A41976"/>
    <w:rsid w:val="00AA24D2"/>
    <w:rsid w:val="00BF07A9"/>
    <w:rsid w:val="00C50CC3"/>
    <w:rsid w:val="00CB2D74"/>
    <w:rsid w:val="00CC2507"/>
    <w:rsid w:val="00CF6DE0"/>
    <w:rsid w:val="00DD4E01"/>
    <w:rsid w:val="00E24952"/>
    <w:rsid w:val="00E30643"/>
    <w:rsid w:val="00ED459C"/>
    <w:rsid w:val="00F8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90E59"/>
  <w15:docId w15:val="{6DBD0375-ACA9-45F7-B187-6978B5827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CA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6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26CA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26CA4"/>
  </w:style>
  <w:style w:type="paragraph" w:styleId="Header">
    <w:name w:val="header"/>
    <w:basedOn w:val="Normal"/>
    <w:link w:val="HeaderChar"/>
    <w:uiPriority w:val="99"/>
    <w:unhideWhenUsed/>
    <w:rsid w:val="009332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27C"/>
  </w:style>
  <w:style w:type="paragraph" w:styleId="Footer">
    <w:name w:val="footer"/>
    <w:basedOn w:val="Normal"/>
    <w:link w:val="FooterChar"/>
    <w:uiPriority w:val="99"/>
    <w:unhideWhenUsed/>
    <w:rsid w:val="009332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27C"/>
  </w:style>
  <w:style w:type="table" w:customStyle="1" w:styleId="TableGrid1">
    <w:name w:val="Table Grid1"/>
    <w:basedOn w:val="TableNormal"/>
    <w:next w:val="TableGrid"/>
    <w:uiPriority w:val="59"/>
    <w:rsid w:val="003700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A24D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A24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5D80-8192-4B88-8A88-6FE8A602A655}"/>
      </w:docPartPr>
      <w:docPartBody>
        <w:p w:rsidR="00297AB8" w:rsidRDefault="00DD3B92"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9CC17E0AE4870BA79CABF826B3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FBD73-11EB-46EF-AF6E-CE178D138097}"/>
      </w:docPartPr>
      <w:docPartBody>
        <w:p w:rsidR="00297AB8" w:rsidRDefault="00DD3B92" w:rsidP="00DD3B92">
          <w:pPr>
            <w:pStyle w:val="8989CC17E0AE4870BA79CABF826B3D38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CDCD63494FC7AE63D502C059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E3F30-0658-4D4D-8647-5D00CED6A00A}"/>
      </w:docPartPr>
      <w:docPartBody>
        <w:p w:rsidR="00297AB8" w:rsidRDefault="00DD3B92" w:rsidP="00DD3B92">
          <w:pPr>
            <w:pStyle w:val="97D2CDCD63494FC7AE63D502C0597A46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47052AF2314CF68611E3AA03B6D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93EA4-3CB9-49D3-ABB4-C19EBE057E63}"/>
      </w:docPartPr>
      <w:docPartBody>
        <w:p w:rsidR="00297AB8" w:rsidRDefault="00DD3B92" w:rsidP="00DD3B92">
          <w:pPr>
            <w:pStyle w:val="A047052AF2314CF68611E3AA03B6DCEC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F94B1DB5B640A08AC1D6ABCA981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904FA-9348-42A9-A1BD-0BDAB99534A3}"/>
      </w:docPartPr>
      <w:docPartBody>
        <w:p w:rsidR="00297AB8" w:rsidRDefault="00DD3B92" w:rsidP="00DD3B92">
          <w:pPr>
            <w:pStyle w:val="7BF94B1DB5B640A08AC1D6ABCA98172E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D6AE55C044A56B82194FBB1047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602B1-A558-4D2B-9E58-C0516E8EE1A8}"/>
      </w:docPartPr>
      <w:docPartBody>
        <w:p w:rsidR="00297AB8" w:rsidRDefault="00DD3B92" w:rsidP="00DD3B92">
          <w:pPr>
            <w:pStyle w:val="951D6AE55C044A56B82194FBB1047A8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84A5E2244847F697D984FA17833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1DD4-9963-46FA-8AB7-989E3BD119E0}"/>
      </w:docPartPr>
      <w:docPartBody>
        <w:p w:rsidR="00297AB8" w:rsidRDefault="00DD3B92" w:rsidP="00DD3B92">
          <w:pPr>
            <w:pStyle w:val="2984A5E2244847F697D984FA17833536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7A91F5AB494BF8A8C7972F2AE32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6BAA5-8474-433B-B0EA-EF60BD8E38E3}"/>
      </w:docPartPr>
      <w:docPartBody>
        <w:p w:rsidR="00297AB8" w:rsidRDefault="00DD3B92" w:rsidP="00DD3B92">
          <w:pPr>
            <w:pStyle w:val="017A91F5AB494BF8A8C7972F2AE3296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00ACE45A74D1EB848E76ACAA11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100D6-09D3-4911-8539-1EFF9948208C}"/>
      </w:docPartPr>
      <w:docPartBody>
        <w:p w:rsidR="00297AB8" w:rsidRDefault="00DD3B92" w:rsidP="00DD3B92">
          <w:pPr>
            <w:pStyle w:val="22800ACE45A74D1EB848E76ACAA1188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04D9FFF9348929BE1FB31FFEED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57E6C-6531-4D0B-B8BC-F7B233B39D39}"/>
      </w:docPartPr>
      <w:docPartBody>
        <w:p w:rsidR="00297AB8" w:rsidRDefault="00DD3B92" w:rsidP="00DD3B92">
          <w:pPr>
            <w:pStyle w:val="0AE04D9FFF9348929BE1FB31FFEED9A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ADEB58EA1B42E09032242CBAA0B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75DC3-EA4F-42DB-A535-EF5504361795}"/>
      </w:docPartPr>
      <w:docPartBody>
        <w:p w:rsidR="00297AB8" w:rsidRDefault="00DD3B92" w:rsidP="00DD3B92">
          <w:pPr>
            <w:pStyle w:val="C0ADEB58EA1B42E09032242CBAA0BE79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573E6CCDB459687740F3059E2E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05606-4EF5-469A-A986-35D5C2280E31}"/>
      </w:docPartPr>
      <w:docPartBody>
        <w:p w:rsidR="00297AB8" w:rsidRDefault="00DD3B92" w:rsidP="00DD3B92">
          <w:pPr>
            <w:pStyle w:val="78F573E6CCDB459687740F3059E2E56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E133F591DF461F92679129E7016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E0F69-D1C0-4372-A642-45612F309233}"/>
      </w:docPartPr>
      <w:docPartBody>
        <w:p w:rsidR="00297AB8" w:rsidRDefault="00DD3B92" w:rsidP="00DD3B92">
          <w:pPr>
            <w:pStyle w:val="4FE133F591DF461F92679129E70162B4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F733B5573E4456A3605F88B2C49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31E2-0A6A-4B0D-9157-EE13D737C92F}"/>
      </w:docPartPr>
      <w:docPartBody>
        <w:p w:rsidR="00297AB8" w:rsidRDefault="00DD3B92" w:rsidP="00DD3B92">
          <w:pPr>
            <w:pStyle w:val="6EF733B5573E4456A3605F88B2C49445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E8BD2EA604B68A634908178743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1DB91-60AD-4BD9-9D5D-BFA134E577E7}"/>
      </w:docPartPr>
      <w:docPartBody>
        <w:p w:rsidR="00297AB8" w:rsidRDefault="00DD3B92" w:rsidP="00DD3B92">
          <w:pPr>
            <w:pStyle w:val="221E8BD2EA604B68A63490817874377A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77369BAA3243F59F6E7832AA20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3C126-AD16-4A10-B761-24FB8B707991}"/>
      </w:docPartPr>
      <w:docPartBody>
        <w:p w:rsidR="00297AB8" w:rsidRDefault="00DD3B92" w:rsidP="00DD3B92">
          <w:pPr>
            <w:pStyle w:val="6577369BAA3243F59F6E7832AA201A3E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F21EBE6FD4FC5911800884090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F5B68-7F66-46CA-8AB2-6911ABB88F39}"/>
      </w:docPartPr>
      <w:docPartBody>
        <w:p w:rsidR="00297AB8" w:rsidRDefault="00DD3B92" w:rsidP="00DD3B92">
          <w:pPr>
            <w:pStyle w:val="EBEF21EBE6FD4FC59118008840901D42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261435180496AA07D9CC53107C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BF61B-B9A4-4A38-AF99-874DC84B7F90}"/>
      </w:docPartPr>
      <w:docPartBody>
        <w:p w:rsidR="00297AB8" w:rsidRDefault="00DD3B92" w:rsidP="00DD3B92">
          <w:pPr>
            <w:pStyle w:val="7C5261435180496AA07D9CC53107C6E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843FA75304A9CB8942128BA35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82BFE-DD3B-4E02-8EE0-99E9293510DE}"/>
      </w:docPartPr>
      <w:docPartBody>
        <w:p w:rsidR="00297AB8" w:rsidRDefault="00DD3B92" w:rsidP="00DD3B92">
          <w:pPr>
            <w:pStyle w:val="BEE843FA75304A9CB8942128BA35218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DA6AE3A87C4D018DBC969DADFFD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9235-FD5B-4897-A008-C0B2E842A698}"/>
      </w:docPartPr>
      <w:docPartBody>
        <w:p w:rsidR="00297AB8" w:rsidRDefault="00DD3B92" w:rsidP="00DD3B92">
          <w:pPr>
            <w:pStyle w:val="57DA6AE3A87C4D018DBC969DADFFDE6B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8ED0DE5FA4875ADAF59B53B113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BB4AF-1CBF-4D2A-AB3C-0F4B27C60EF9}"/>
      </w:docPartPr>
      <w:docPartBody>
        <w:p w:rsidR="00297AB8" w:rsidRDefault="00DD3B92" w:rsidP="00DD3B92">
          <w:pPr>
            <w:pStyle w:val="64C8ED0DE5FA4875ADAF59B53B113B1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F0704884B43948A32092AE8F1E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E041E-A981-4E24-9F3A-2923A73422DF}"/>
      </w:docPartPr>
      <w:docPartBody>
        <w:p w:rsidR="00297AB8" w:rsidRDefault="00DD3B92" w:rsidP="00DD3B92">
          <w:pPr>
            <w:pStyle w:val="0CAF0704884B43948A32092AE8F1EB3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73B5A1E27499182548DBB985F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9E90-C9F7-4B79-A3B3-D8E224BE6061}"/>
      </w:docPartPr>
      <w:docPartBody>
        <w:p w:rsidR="00297AB8" w:rsidRDefault="00DD3B92" w:rsidP="00DD3B92">
          <w:pPr>
            <w:pStyle w:val="F4073B5A1E27499182548DBB985F6CA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1B061FD03F4FCC9532D1CC8F60F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21E06-4A72-40AC-B8C6-975072D705B7}"/>
      </w:docPartPr>
      <w:docPartBody>
        <w:p w:rsidR="00297AB8" w:rsidRDefault="00DD3B92" w:rsidP="00DD3B92">
          <w:pPr>
            <w:pStyle w:val="9F1B061FD03F4FCC9532D1CC8F60F42B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224BF318AD4822B697CA6637657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D2ADD-43D5-4AC5-9B01-01BCB9CC0FE7}"/>
      </w:docPartPr>
      <w:docPartBody>
        <w:p w:rsidR="00297AB8" w:rsidRDefault="00DD3B92" w:rsidP="00DD3B92">
          <w:pPr>
            <w:pStyle w:val="30224BF318AD4822B697CA6637657F3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B38ADB6EF64686A20C994F595B2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C00AF-D96A-4B96-BF28-1287FF5909DF}"/>
      </w:docPartPr>
      <w:docPartBody>
        <w:p w:rsidR="007D20C2" w:rsidRDefault="00297AB8" w:rsidP="00297AB8">
          <w:pPr>
            <w:pStyle w:val="83B38ADB6EF64686A20C994F595B21B3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D7D1B804E74B2DAFAFA42C64042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F45E7-1EE6-429A-9315-A41FE29F24E4}"/>
      </w:docPartPr>
      <w:docPartBody>
        <w:p w:rsidR="007D20C2" w:rsidRDefault="00297AB8" w:rsidP="00297AB8">
          <w:pPr>
            <w:pStyle w:val="42D7D1B804E74B2DAFAFA42C64042102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069D7D411646A5A3BAC5CB24D6D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F1720-3997-452E-9956-6013A6F93DCD}"/>
      </w:docPartPr>
      <w:docPartBody>
        <w:p w:rsidR="007D20C2" w:rsidRDefault="00297AB8" w:rsidP="00297AB8">
          <w:pPr>
            <w:pStyle w:val="35069D7D411646A5A3BAC5CB24D6D45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BB4E9862E49E1A6B7B0969F1E9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53811-E654-431F-A478-E44880EFE778}"/>
      </w:docPartPr>
      <w:docPartBody>
        <w:p w:rsidR="007D20C2" w:rsidRDefault="00297AB8" w:rsidP="00297AB8">
          <w:pPr>
            <w:pStyle w:val="1C0BB4E9862E49E1A6B7B0969F1E9308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TheSansArabic Plain">
    <w:altName w:val="Segoe UI"/>
    <w:panose1 w:val="00000000000000000000"/>
    <w:charset w:val="00"/>
    <w:family w:val="swiss"/>
    <w:notTrueType/>
    <w:pitch w:val="variable"/>
    <w:sig w:usb0="00000000" w:usb1="D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3B92"/>
    <w:rsid w:val="00297AB8"/>
    <w:rsid w:val="00356A74"/>
    <w:rsid w:val="00575B21"/>
    <w:rsid w:val="007D20C2"/>
    <w:rsid w:val="007E5D2E"/>
    <w:rsid w:val="00A20E72"/>
    <w:rsid w:val="00DD3B92"/>
    <w:rsid w:val="00E24E3A"/>
    <w:rsid w:val="00EC22C2"/>
    <w:rsid w:val="00F8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7AB8"/>
    <w:rPr>
      <w:color w:val="808080"/>
    </w:rPr>
  </w:style>
  <w:style w:type="paragraph" w:customStyle="1" w:styleId="8989CC17E0AE4870BA79CABF826B3D38">
    <w:name w:val="8989CC17E0AE4870BA79CABF826B3D38"/>
    <w:rsid w:val="00DD3B92"/>
  </w:style>
  <w:style w:type="paragraph" w:customStyle="1" w:styleId="97D2CDCD63494FC7AE63D502C0597A46">
    <w:name w:val="97D2CDCD63494FC7AE63D502C0597A46"/>
    <w:rsid w:val="00DD3B92"/>
  </w:style>
  <w:style w:type="paragraph" w:customStyle="1" w:styleId="A047052AF2314CF68611E3AA03B6DCEC">
    <w:name w:val="A047052AF2314CF68611E3AA03B6DCEC"/>
    <w:rsid w:val="00DD3B92"/>
  </w:style>
  <w:style w:type="paragraph" w:customStyle="1" w:styleId="7BF94B1DB5B640A08AC1D6ABCA98172E">
    <w:name w:val="7BF94B1DB5B640A08AC1D6ABCA98172E"/>
    <w:rsid w:val="00DD3B92"/>
  </w:style>
  <w:style w:type="paragraph" w:customStyle="1" w:styleId="951D6AE55C044A56B82194FBB1047A87">
    <w:name w:val="951D6AE55C044A56B82194FBB1047A87"/>
    <w:rsid w:val="00DD3B92"/>
  </w:style>
  <w:style w:type="paragraph" w:customStyle="1" w:styleId="2984A5E2244847F697D984FA17833536">
    <w:name w:val="2984A5E2244847F697D984FA17833536"/>
    <w:rsid w:val="00DD3B92"/>
  </w:style>
  <w:style w:type="paragraph" w:customStyle="1" w:styleId="017A91F5AB494BF8A8C7972F2AE32961">
    <w:name w:val="017A91F5AB494BF8A8C7972F2AE32961"/>
    <w:rsid w:val="00DD3B92"/>
  </w:style>
  <w:style w:type="paragraph" w:customStyle="1" w:styleId="22800ACE45A74D1EB848E76ACAA1188F">
    <w:name w:val="22800ACE45A74D1EB848E76ACAA1188F"/>
    <w:rsid w:val="00DD3B92"/>
  </w:style>
  <w:style w:type="paragraph" w:customStyle="1" w:styleId="0AE04D9FFF9348929BE1FB31FFEED9A1">
    <w:name w:val="0AE04D9FFF9348929BE1FB31FFEED9A1"/>
    <w:rsid w:val="00DD3B92"/>
  </w:style>
  <w:style w:type="paragraph" w:customStyle="1" w:styleId="C0ADEB58EA1B42E09032242CBAA0BE79">
    <w:name w:val="C0ADEB58EA1B42E09032242CBAA0BE79"/>
    <w:rsid w:val="00DD3B92"/>
  </w:style>
  <w:style w:type="paragraph" w:customStyle="1" w:styleId="78F573E6CCDB459687740F3059E2E561">
    <w:name w:val="78F573E6CCDB459687740F3059E2E561"/>
    <w:rsid w:val="00DD3B92"/>
  </w:style>
  <w:style w:type="paragraph" w:customStyle="1" w:styleId="4FE133F591DF461F92679129E70162B4">
    <w:name w:val="4FE133F591DF461F92679129E70162B4"/>
    <w:rsid w:val="00DD3B92"/>
  </w:style>
  <w:style w:type="paragraph" w:customStyle="1" w:styleId="6EF733B5573E4456A3605F88B2C49445">
    <w:name w:val="6EF733B5573E4456A3605F88B2C49445"/>
    <w:rsid w:val="00DD3B92"/>
  </w:style>
  <w:style w:type="paragraph" w:customStyle="1" w:styleId="221E8BD2EA604B68A63490817874377A">
    <w:name w:val="221E8BD2EA604B68A63490817874377A"/>
    <w:rsid w:val="00DD3B92"/>
  </w:style>
  <w:style w:type="paragraph" w:customStyle="1" w:styleId="6577369BAA3243F59F6E7832AA201A3E">
    <w:name w:val="6577369BAA3243F59F6E7832AA201A3E"/>
    <w:rsid w:val="00DD3B92"/>
  </w:style>
  <w:style w:type="paragraph" w:customStyle="1" w:styleId="EBEF21EBE6FD4FC59118008840901D42">
    <w:name w:val="EBEF21EBE6FD4FC59118008840901D42"/>
    <w:rsid w:val="00DD3B92"/>
  </w:style>
  <w:style w:type="paragraph" w:customStyle="1" w:styleId="7C5261435180496AA07D9CC53107C6EF">
    <w:name w:val="7C5261435180496AA07D9CC53107C6EF"/>
    <w:rsid w:val="00DD3B92"/>
  </w:style>
  <w:style w:type="paragraph" w:customStyle="1" w:styleId="BEE843FA75304A9CB8942128BA352187">
    <w:name w:val="BEE843FA75304A9CB8942128BA352187"/>
    <w:rsid w:val="00DD3B92"/>
  </w:style>
  <w:style w:type="paragraph" w:customStyle="1" w:styleId="57DA6AE3A87C4D018DBC969DADFFDE6B">
    <w:name w:val="57DA6AE3A87C4D018DBC969DADFFDE6B"/>
    <w:rsid w:val="00DD3B92"/>
  </w:style>
  <w:style w:type="paragraph" w:customStyle="1" w:styleId="64C8ED0DE5FA4875ADAF59B53B113B11">
    <w:name w:val="64C8ED0DE5FA4875ADAF59B53B113B11"/>
    <w:rsid w:val="00DD3B92"/>
  </w:style>
  <w:style w:type="paragraph" w:customStyle="1" w:styleId="0CAF0704884B43948A32092AE8F1EB37">
    <w:name w:val="0CAF0704884B43948A32092AE8F1EB37"/>
    <w:rsid w:val="00DD3B92"/>
  </w:style>
  <w:style w:type="paragraph" w:customStyle="1" w:styleId="F4073B5A1E27499182548DBB985F6CAF">
    <w:name w:val="F4073B5A1E27499182548DBB985F6CAF"/>
    <w:rsid w:val="00DD3B92"/>
  </w:style>
  <w:style w:type="paragraph" w:customStyle="1" w:styleId="9F1B061FD03F4FCC9532D1CC8F60F42B">
    <w:name w:val="9F1B061FD03F4FCC9532D1CC8F60F42B"/>
    <w:rsid w:val="00DD3B92"/>
  </w:style>
  <w:style w:type="paragraph" w:customStyle="1" w:styleId="30224BF318AD4822B697CA6637657F3F">
    <w:name w:val="30224BF318AD4822B697CA6637657F3F"/>
    <w:rsid w:val="00DD3B92"/>
  </w:style>
  <w:style w:type="paragraph" w:customStyle="1" w:styleId="83B38ADB6EF64686A20C994F595B21B3">
    <w:name w:val="83B38ADB6EF64686A20C994F595B21B3"/>
    <w:rsid w:val="00297AB8"/>
  </w:style>
  <w:style w:type="paragraph" w:customStyle="1" w:styleId="42D7D1B804E74B2DAFAFA42C64042102">
    <w:name w:val="42D7D1B804E74B2DAFAFA42C64042102"/>
    <w:rsid w:val="00297AB8"/>
  </w:style>
  <w:style w:type="paragraph" w:customStyle="1" w:styleId="35069D7D411646A5A3BAC5CB24D6D451">
    <w:name w:val="35069D7D411646A5A3BAC5CB24D6D451"/>
    <w:rsid w:val="00297AB8"/>
  </w:style>
  <w:style w:type="paragraph" w:customStyle="1" w:styleId="1C0BB4E9862E49E1A6B7B0969F1E9308">
    <w:name w:val="1C0BB4E9862E49E1A6B7B0969F1E9308"/>
    <w:rsid w:val="00297A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ness Support</dc:creator>
  <cp:keywords/>
  <dc:description/>
  <cp:lastModifiedBy>Nader M. Al Otaibi</cp:lastModifiedBy>
  <cp:revision>3</cp:revision>
  <dcterms:created xsi:type="dcterms:W3CDTF">2022-10-17T08:51:00Z</dcterms:created>
  <dcterms:modified xsi:type="dcterms:W3CDTF">2022-10-18T06:36:00Z</dcterms:modified>
</cp:coreProperties>
</file>